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43E4D" w:rsidRPr="00843E4D" w:rsidRDefault="00843E4D" w:rsidP="00843E4D">
      <w:pPr>
        <w:shd w:val="clear" w:color="auto" w:fill="FFFFFF"/>
        <w:spacing w:after="0" w:line="240" w:lineRule="auto"/>
        <w:rPr>
          <w:rFonts w:ascii="Arial" w:eastAsia="Times New Roman" w:hAnsi="Arial" w:cs="Arial"/>
          <w:color w:val="222222"/>
          <w:sz w:val="24"/>
          <w:szCs w:val="24"/>
          <w:lang w:eastAsia="en-CA"/>
        </w:rPr>
      </w:pPr>
      <w:bookmarkStart w:id="0" w:name="_GoBack"/>
      <w:bookmarkEnd w:id="0"/>
      <w:r w:rsidRPr="00843E4D">
        <w:rPr>
          <w:rFonts w:ascii="Arial" w:eastAsia="Times New Roman" w:hAnsi="Arial" w:cs="Arial"/>
          <w:color w:val="000000"/>
          <w:sz w:val="24"/>
          <w:szCs w:val="24"/>
          <w:lang w:val="en-US" w:eastAsia="en-CA"/>
        </w:rPr>
        <w:t>Hello FIRSTNAME,</w:t>
      </w:r>
      <w:r w:rsidRPr="00843E4D">
        <w:rPr>
          <w:rFonts w:ascii="Arial" w:eastAsia="Times New Roman" w:hAnsi="Arial" w:cs="Arial"/>
          <w:color w:val="000000"/>
          <w:sz w:val="24"/>
          <w:szCs w:val="24"/>
          <w:lang w:val="en-US" w:eastAsia="en-CA"/>
        </w:rPr>
        <w:br/>
      </w:r>
      <w:r w:rsidRPr="00843E4D">
        <w:rPr>
          <w:rFonts w:ascii="Arial" w:eastAsia="Times New Roman" w:hAnsi="Arial" w:cs="Arial"/>
          <w:color w:val="000000"/>
          <w:sz w:val="24"/>
          <w:szCs w:val="24"/>
          <w:lang w:val="en-US" w:eastAsia="en-CA"/>
        </w:rPr>
        <w:br/>
        <w:t>Congratulations and Welcome to the Trunited Team! I'm FIRSTNAME, your Trunited Team Sponsor. </w:t>
      </w:r>
      <w:r w:rsidRPr="00843E4D">
        <w:rPr>
          <w:rFonts w:ascii="Arial" w:eastAsia="Times New Roman" w:hAnsi="Arial" w:cs="Arial"/>
          <w:color w:val="000000"/>
          <w:sz w:val="24"/>
          <w:szCs w:val="24"/>
          <w:lang w:eastAsia="en-CA"/>
        </w:rPr>
        <w:t>I am pleased to see you have joined my team. I am reaching out to make a personal connection with you, introduce myself, and support your business building efforts as you get your Trunited business started. </w:t>
      </w:r>
    </w:p>
    <w:p w:rsidR="00843E4D" w:rsidRPr="00843E4D" w:rsidRDefault="00843E4D" w:rsidP="00843E4D">
      <w:pPr>
        <w:shd w:val="clear" w:color="auto" w:fill="FFFFFF"/>
        <w:spacing w:after="0" w:line="240" w:lineRule="auto"/>
        <w:rPr>
          <w:rFonts w:ascii="Arial" w:eastAsia="Times New Roman" w:hAnsi="Arial" w:cs="Arial"/>
          <w:color w:val="222222"/>
          <w:sz w:val="24"/>
          <w:szCs w:val="24"/>
          <w:lang w:eastAsia="en-CA"/>
        </w:rPr>
      </w:pPr>
      <w:r w:rsidRPr="00843E4D">
        <w:rPr>
          <w:rFonts w:ascii="Arial" w:eastAsia="Times New Roman" w:hAnsi="Arial" w:cs="Arial"/>
          <w:color w:val="000000"/>
          <w:sz w:val="24"/>
          <w:szCs w:val="24"/>
          <w:lang w:val="en-US" w:eastAsia="en-CA"/>
        </w:rPr>
        <w:br/>
        <w:t>I am personally excited and looking forward to building a successful home base business with Trunited and GPN. I’ve made it my “mission” to help as many people as I can reach their dreams and goals of financial/time freedom using Trunited and GPN.</w:t>
      </w:r>
      <w:r w:rsidRPr="00843E4D">
        <w:rPr>
          <w:rFonts w:ascii="Arial" w:eastAsia="Times New Roman" w:hAnsi="Arial" w:cs="Arial"/>
          <w:color w:val="000000"/>
          <w:sz w:val="24"/>
          <w:szCs w:val="24"/>
          <w:lang w:val="en-US" w:eastAsia="en-CA"/>
        </w:rPr>
        <w:br/>
      </w:r>
      <w:r w:rsidRPr="00843E4D">
        <w:rPr>
          <w:rFonts w:ascii="Arial" w:eastAsia="Times New Roman" w:hAnsi="Arial" w:cs="Arial"/>
          <w:color w:val="000000"/>
          <w:sz w:val="24"/>
          <w:szCs w:val="24"/>
          <w:lang w:val="en-US" w:eastAsia="en-CA"/>
        </w:rPr>
        <w:br/>
        <w:t>To get started, I wanted to make sure I connect with you by email to let you know I'm here to answer any immediate questions you may have. My phone number is at the end of this message. Any questions I can't answer I can call on the GPN/Trunited team to quickly get those answers for you.</w:t>
      </w:r>
      <w:r w:rsidRPr="00843E4D">
        <w:rPr>
          <w:rFonts w:ascii="Arial" w:eastAsia="Times New Roman" w:hAnsi="Arial" w:cs="Arial"/>
          <w:color w:val="000000"/>
          <w:sz w:val="24"/>
          <w:szCs w:val="24"/>
          <w:lang w:val="en-US" w:eastAsia="en-CA"/>
        </w:rPr>
        <w:br/>
      </w:r>
      <w:r w:rsidRPr="00843E4D">
        <w:rPr>
          <w:rFonts w:ascii="Arial" w:eastAsia="Times New Roman" w:hAnsi="Arial" w:cs="Arial"/>
          <w:color w:val="000000"/>
          <w:sz w:val="24"/>
          <w:szCs w:val="24"/>
          <w:lang w:val="en-US" w:eastAsia="en-CA"/>
        </w:rPr>
        <w:br/>
        <w:t>In a few days I’ll check in by telephone, so we can connect one-to-one, get to know each other and learn how I can best support you in reaching the goals that are most important to you in building your Trunited Business.</w:t>
      </w:r>
      <w:r w:rsidRPr="00843E4D">
        <w:rPr>
          <w:rFonts w:ascii="Arial" w:eastAsia="Times New Roman" w:hAnsi="Arial" w:cs="Arial"/>
          <w:color w:val="000000"/>
          <w:sz w:val="24"/>
          <w:szCs w:val="24"/>
          <w:lang w:val="en-US" w:eastAsia="en-CA"/>
        </w:rPr>
        <w:br/>
      </w:r>
      <w:r w:rsidRPr="00843E4D">
        <w:rPr>
          <w:rFonts w:ascii="Arial" w:eastAsia="Times New Roman" w:hAnsi="Arial" w:cs="Arial"/>
          <w:color w:val="000000"/>
          <w:sz w:val="24"/>
          <w:szCs w:val="24"/>
          <w:lang w:val="en-US" w:eastAsia="en-CA"/>
        </w:rPr>
        <w:br/>
        <w:t>I also highly recommend using the GPN program to build your Trunited business effectively. I wanted to let you know that I’m achieving great results by using the many lead generation and sales support services GPN has to offer.</w:t>
      </w:r>
    </w:p>
    <w:p w:rsidR="00843E4D" w:rsidRPr="00843E4D" w:rsidRDefault="00843E4D" w:rsidP="00843E4D">
      <w:pPr>
        <w:shd w:val="clear" w:color="auto" w:fill="FFFFFF"/>
        <w:spacing w:after="0" w:line="240" w:lineRule="auto"/>
        <w:rPr>
          <w:rFonts w:ascii="Arial" w:eastAsia="Times New Roman" w:hAnsi="Arial" w:cs="Arial"/>
          <w:color w:val="222222"/>
          <w:sz w:val="24"/>
          <w:szCs w:val="24"/>
          <w:lang w:eastAsia="en-CA"/>
        </w:rPr>
      </w:pPr>
    </w:p>
    <w:p w:rsidR="00843E4D" w:rsidRPr="00843E4D" w:rsidRDefault="00843E4D" w:rsidP="00843E4D">
      <w:pPr>
        <w:shd w:val="clear" w:color="auto" w:fill="FFFFFF"/>
        <w:spacing w:after="0" w:line="240" w:lineRule="auto"/>
        <w:rPr>
          <w:rFonts w:ascii="Arial" w:eastAsia="Times New Roman" w:hAnsi="Arial" w:cs="Arial"/>
          <w:color w:val="222222"/>
          <w:sz w:val="24"/>
          <w:szCs w:val="24"/>
          <w:lang w:eastAsia="en-CA"/>
        </w:rPr>
      </w:pPr>
      <w:r w:rsidRPr="00843E4D">
        <w:rPr>
          <w:rFonts w:ascii="Arial" w:eastAsia="Times New Roman" w:hAnsi="Arial" w:cs="Arial"/>
          <w:color w:val="000000"/>
          <w:sz w:val="24"/>
          <w:szCs w:val="24"/>
          <w:lang w:val="en-US" w:eastAsia="en-CA"/>
        </w:rPr>
        <w:t>As you've already experienced, GPN offers a professional sales team to help you build your business and do the difficult sales and follow-ups that most people don't have time or don't like to do.  It’s important to know that GPN team members who are building a Trunited business are seeing 20-times the success rate of non-GPN members.</w:t>
      </w:r>
      <w:r w:rsidRPr="00843E4D">
        <w:rPr>
          <w:rFonts w:ascii="Arial" w:eastAsia="Times New Roman" w:hAnsi="Arial" w:cs="Arial"/>
          <w:color w:val="000000"/>
          <w:sz w:val="24"/>
          <w:szCs w:val="24"/>
          <w:lang w:val="en-US" w:eastAsia="en-CA"/>
        </w:rPr>
        <w:br/>
      </w:r>
      <w:r w:rsidRPr="00843E4D">
        <w:rPr>
          <w:rFonts w:ascii="Arial" w:eastAsia="Times New Roman" w:hAnsi="Arial" w:cs="Arial"/>
          <w:color w:val="000000"/>
          <w:sz w:val="24"/>
          <w:szCs w:val="24"/>
          <w:lang w:val="en-US" w:eastAsia="en-CA"/>
        </w:rPr>
        <w:br/>
        <w:t>GPN does a great job of explaining the program and enrolling people into your business for you. It’s the same process you followed when joining my Trunited team. I've been very impressed with how GPN handles the entire process of guiding prospects through the system.</w:t>
      </w:r>
      <w:r w:rsidRPr="00843E4D">
        <w:rPr>
          <w:rFonts w:ascii="Arial" w:eastAsia="Times New Roman" w:hAnsi="Arial" w:cs="Arial"/>
          <w:color w:val="000000"/>
          <w:sz w:val="24"/>
          <w:szCs w:val="24"/>
          <w:lang w:val="en-US" w:eastAsia="en-CA"/>
        </w:rPr>
        <w:br/>
      </w:r>
      <w:r w:rsidRPr="00843E4D">
        <w:rPr>
          <w:rFonts w:ascii="Arial" w:eastAsia="Times New Roman" w:hAnsi="Arial" w:cs="Arial"/>
          <w:color w:val="000000"/>
          <w:sz w:val="24"/>
          <w:szCs w:val="24"/>
          <w:lang w:val="en-US" w:eastAsia="en-CA"/>
        </w:rPr>
        <w:br/>
        <w:t>Once again, let me welcome you to my team. I look forward to getting to know you and working with you to achieve the goals you have joined Trunited to attain.</w:t>
      </w:r>
      <w:r w:rsidRPr="00843E4D">
        <w:rPr>
          <w:rFonts w:ascii="Arial" w:eastAsia="Times New Roman" w:hAnsi="Arial" w:cs="Arial"/>
          <w:color w:val="000000"/>
          <w:sz w:val="24"/>
          <w:szCs w:val="24"/>
          <w:lang w:val="en-US" w:eastAsia="en-CA"/>
        </w:rPr>
        <w:br/>
      </w:r>
      <w:r w:rsidRPr="00843E4D">
        <w:rPr>
          <w:rFonts w:ascii="Arial" w:eastAsia="Times New Roman" w:hAnsi="Arial" w:cs="Arial"/>
          <w:color w:val="000000"/>
          <w:sz w:val="24"/>
          <w:szCs w:val="24"/>
          <w:lang w:val="en-US" w:eastAsia="en-CA"/>
        </w:rPr>
        <w:br/>
        <w:t>Feel free to contact me anytime at XXX-XXX-XXXX.</w:t>
      </w:r>
      <w:r w:rsidRPr="00843E4D">
        <w:rPr>
          <w:rFonts w:ascii="Arial" w:eastAsia="Times New Roman" w:hAnsi="Arial" w:cs="Arial"/>
          <w:color w:val="000000"/>
          <w:sz w:val="24"/>
          <w:szCs w:val="24"/>
          <w:lang w:val="en-US" w:eastAsia="en-CA"/>
        </w:rPr>
        <w:br/>
      </w:r>
      <w:r w:rsidRPr="00843E4D">
        <w:rPr>
          <w:rFonts w:ascii="Arial" w:eastAsia="Times New Roman" w:hAnsi="Arial" w:cs="Arial"/>
          <w:color w:val="000000"/>
          <w:sz w:val="24"/>
          <w:szCs w:val="24"/>
          <w:lang w:val="en-US" w:eastAsia="en-CA"/>
        </w:rPr>
        <w:br/>
        <w:t>Your New Business Partner</w:t>
      </w:r>
      <w:r w:rsidRPr="00843E4D">
        <w:rPr>
          <w:rFonts w:ascii="Arial" w:eastAsia="Times New Roman" w:hAnsi="Arial" w:cs="Arial"/>
          <w:color w:val="000000"/>
          <w:sz w:val="24"/>
          <w:szCs w:val="24"/>
          <w:lang w:val="en-US" w:eastAsia="en-CA"/>
        </w:rPr>
        <w:br/>
        <w:t>NAME</w:t>
      </w:r>
    </w:p>
    <w:p w:rsidR="00843E4D" w:rsidRPr="00843E4D" w:rsidRDefault="00843E4D" w:rsidP="00843E4D">
      <w:pPr>
        <w:shd w:val="clear" w:color="auto" w:fill="FFFFFF"/>
        <w:spacing w:after="0" w:line="240" w:lineRule="auto"/>
        <w:rPr>
          <w:rFonts w:ascii="Arial" w:eastAsia="Times New Roman" w:hAnsi="Arial" w:cs="Arial"/>
          <w:color w:val="222222"/>
          <w:sz w:val="24"/>
          <w:szCs w:val="24"/>
          <w:lang w:eastAsia="en-CA"/>
        </w:rPr>
      </w:pPr>
      <w:r w:rsidRPr="00843E4D">
        <w:rPr>
          <w:rFonts w:ascii="Arial" w:eastAsia="Times New Roman" w:hAnsi="Arial" w:cs="Arial"/>
          <w:color w:val="000000"/>
          <w:sz w:val="24"/>
          <w:szCs w:val="24"/>
          <w:lang w:val="en-US" w:eastAsia="en-CA"/>
        </w:rPr>
        <w:t> </w:t>
      </w:r>
    </w:p>
    <w:p w:rsidR="00843E4D" w:rsidRPr="00843E4D" w:rsidRDefault="00843E4D" w:rsidP="00843E4D">
      <w:pPr>
        <w:shd w:val="clear" w:color="auto" w:fill="FFFFFF"/>
        <w:spacing w:after="0" w:line="240" w:lineRule="auto"/>
        <w:rPr>
          <w:rFonts w:ascii="Arial" w:eastAsia="Times New Roman" w:hAnsi="Arial" w:cs="Arial"/>
          <w:color w:val="222222"/>
          <w:sz w:val="24"/>
          <w:szCs w:val="24"/>
          <w:lang w:eastAsia="en-CA"/>
        </w:rPr>
      </w:pPr>
      <w:r w:rsidRPr="00843E4D">
        <w:rPr>
          <w:rFonts w:ascii="Arial" w:eastAsia="Times New Roman" w:hAnsi="Arial" w:cs="Arial"/>
          <w:color w:val="000000"/>
          <w:sz w:val="24"/>
          <w:szCs w:val="24"/>
          <w:lang w:val="en-US" w:eastAsia="en-CA"/>
        </w:rPr>
        <w:t>FULL NAME</w:t>
      </w:r>
    </w:p>
    <w:p w:rsidR="00843E4D" w:rsidRPr="00843E4D" w:rsidRDefault="00843E4D" w:rsidP="00843E4D">
      <w:pPr>
        <w:shd w:val="clear" w:color="auto" w:fill="FFFFFF"/>
        <w:spacing w:after="0" w:line="240" w:lineRule="auto"/>
        <w:rPr>
          <w:rFonts w:ascii="Arial" w:eastAsia="Times New Roman" w:hAnsi="Arial" w:cs="Arial"/>
          <w:color w:val="222222"/>
          <w:sz w:val="24"/>
          <w:szCs w:val="24"/>
          <w:lang w:eastAsia="en-CA"/>
        </w:rPr>
      </w:pPr>
      <w:r w:rsidRPr="00843E4D">
        <w:rPr>
          <w:rFonts w:ascii="Arial" w:eastAsia="Times New Roman" w:hAnsi="Arial" w:cs="Arial"/>
          <w:color w:val="000000"/>
          <w:sz w:val="24"/>
          <w:szCs w:val="24"/>
          <w:lang w:val="en-US" w:eastAsia="en-CA"/>
        </w:rPr>
        <w:t>PHONE NUMBER</w:t>
      </w:r>
    </w:p>
    <w:p w:rsidR="00843E4D" w:rsidRPr="00843E4D" w:rsidRDefault="00843E4D" w:rsidP="00843E4D">
      <w:pPr>
        <w:shd w:val="clear" w:color="auto" w:fill="FFFFFF"/>
        <w:spacing w:after="0" w:line="240" w:lineRule="auto"/>
        <w:rPr>
          <w:rFonts w:ascii="Arial" w:eastAsia="Times New Roman" w:hAnsi="Arial" w:cs="Arial"/>
          <w:color w:val="222222"/>
          <w:sz w:val="24"/>
          <w:szCs w:val="24"/>
          <w:lang w:eastAsia="en-CA"/>
        </w:rPr>
      </w:pPr>
      <w:r w:rsidRPr="00843E4D">
        <w:rPr>
          <w:rFonts w:ascii="Arial" w:eastAsia="Times New Roman" w:hAnsi="Arial" w:cs="Arial"/>
          <w:color w:val="000000"/>
          <w:sz w:val="24"/>
          <w:szCs w:val="24"/>
          <w:lang w:val="en-US" w:eastAsia="en-CA"/>
        </w:rPr>
        <w:t>EMAIL ADDRESS</w:t>
      </w:r>
    </w:p>
    <w:p w:rsidR="00A04910" w:rsidRDefault="002B13B0" w:rsidP="00843E4D">
      <w:pPr>
        <w:shd w:val="clear" w:color="auto" w:fill="FFFFFF"/>
        <w:spacing w:after="0" w:line="240" w:lineRule="auto"/>
      </w:pPr>
      <w:hyperlink r:id="rId4" w:tgtFrame="_blank" w:history="1">
        <w:r w:rsidR="00843E4D" w:rsidRPr="00843E4D">
          <w:rPr>
            <w:rFonts w:ascii="Arial" w:eastAsia="Times New Roman" w:hAnsi="Arial" w:cs="Arial"/>
            <w:color w:val="1155CC"/>
            <w:sz w:val="24"/>
            <w:szCs w:val="24"/>
            <w:u w:val="single"/>
            <w:lang w:val="en-US" w:eastAsia="en-CA"/>
          </w:rPr>
          <w:t>GPN</w:t>
        </w:r>
      </w:hyperlink>
      <w:r w:rsidR="00843E4D" w:rsidRPr="00843E4D">
        <w:rPr>
          <w:rFonts w:ascii="Arial" w:eastAsia="Times New Roman" w:hAnsi="Arial" w:cs="Arial"/>
          <w:color w:val="000000"/>
          <w:sz w:val="24"/>
          <w:szCs w:val="24"/>
          <w:lang w:val="en-US" w:eastAsia="en-CA"/>
        </w:rPr>
        <w:t> Landing Page links</w:t>
      </w:r>
    </w:p>
    <w:sectPr w:rsidR="00A04910" w:rsidSect="00A04910">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E0NjU2NzUxMTSzsDBU0lEKTi0uzszPAykwrAUAwWB+8CwAAAA="/>
  </w:docVars>
  <w:rsids>
    <w:rsidRoot w:val="00843E4D"/>
    <w:rsid w:val="000001AB"/>
    <w:rsid w:val="0000386F"/>
    <w:rsid w:val="00005D35"/>
    <w:rsid w:val="000064CF"/>
    <w:rsid w:val="00006EBC"/>
    <w:rsid w:val="00007D40"/>
    <w:rsid w:val="00011D97"/>
    <w:rsid w:val="00011EC9"/>
    <w:rsid w:val="00013433"/>
    <w:rsid w:val="00013748"/>
    <w:rsid w:val="000148D8"/>
    <w:rsid w:val="00014E7D"/>
    <w:rsid w:val="00016454"/>
    <w:rsid w:val="00017745"/>
    <w:rsid w:val="00021ACD"/>
    <w:rsid w:val="00022933"/>
    <w:rsid w:val="00025A96"/>
    <w:rsid w:val="00025B15"/>
    <w:rsid w:val="00026D67"/>
    <w:rsid w:val="000371FB"/>
    <w:rsid w:val="00040626"/>
    <w:rsid w:val="00046549"/>
    <w:rsid w:val="000525FE"/>
    <w:rsid w:val="000527C4"/>
    <w:rsid w:val="00056FF2"/>
    <w:rsid w:val="000629AD"/>
    <w:rsid w:val="00062E07"/>
    <w:rsid w:val="000631F6"/>
    <w:rsid w:val="00065B9F"/>
    <w:rsid w:val="000668DD"/>
    <w:rsid w:val="00067DE1"/>
    <w:rsid w:val="000725A8"/>
    <w:rsid w:val="00072926"/>
    <w:rsid w:val="00072B18"/>
    <w:rsid w:val="00076CD9"/>
    <w:rsid w:val="00082212"/>
    <w:rsid w:val="00083345"/>
    <w:rsid w:val="00085FA7"/>
    <w:rsid w:val="000949DE"/>
    <w:rsid w:val="00096D64"/>
    <w:rsid w:val="00097002"/>
    <w:rsid w:val="000A07D7"/>
    <w:rsid w:val="000A1223"/>
    <w:rsid w:val="000A2BD7"/>
    <w:rsid w:val="000A3C11"/>
    <w:rsid w:val="000A468C"/>
    <w:rsid w:val="000A793A"/>
    <w:rsid w:val="000A7C30"/>
    <w:rsid w:val="000B1586"/>
    <w:rsid w:val="000B1CEB"/>
    <w:rsid w:val="000B2090"/>
    <w:rsid w:val="000B636A"/>
    <w:rsid w:val="000C28C8"/>
    <w:rsid w:val="000C5A42"/>
    <w:rsid w:val="000C5D78"/>
    <w:rsid w:val="000C76A8"/>
    <w:rsid w:val="000D4249"/>
    <w:rsid w:val="000D4A51"/>
    <w:rsid w:val="000D6F8D"/>
    <w:rsid w:val="000E2AC0"/>
    <w:rsid w:val="000E69AD"/>
    <w:rsid w:val="000F0534"/>
    <w:rsid w:val="000F78BE"/>
    <w:rsid w:val="00100C0B"/>
    <w:rsid w:val="00101E07"/>
    <w:rsid w:val="00102C7D"/>
    <w:rsid w:val="00103D2C"/>
    <w:rsid w:val="00104858"/>
    <w:rsid w:val="00104CD7"/>
    <w:rsid w:val="001058FE"/>
    <w:rsid w:val="00106D51"/>
    <w:rsid w:val="00107649"/>
    <w:rsid w:val="001114BB"/>
    <w:rsid w:val="001118B5"/>
    <w:rsid w:val="00113A5F"/>
    <w:rsid w:val="0011406E"/>
    <w:rsid w:val="001155FC"/>
    <w:rsid w:val="00116FB7"/>
    <w:rsid w:val="001171F4"/>
    <w:rsid w:val="0011739A"/>
    <w:rsid w:val="001217C5"/>
    <w:rsid w:val="00121967"/>
    <w:rsid w:val="00122227"/>
    <w:rsid w:val="0012335E"/>
    <w:rsid w:val="00124894"/>
    <w:rsid w:val="00125BA6"/>
    <w:rsid w:val="0013032A"/>
    <w:rsid w:val="00132D0F"/>
    <w:rsid w:val="00136C93"/>
    <w:rsid w:val="00136E6C"/>
    <w:rsid w:val="00142700"/>
    <w:rsid w:val="00144ED0"/>
    <w:rsid w:val="001475BC"/>
    <w:rsid w:val="00147908"/>
    <w:rsid w:val="00147E7A"/>
    <w:rsid w:val="00151FE4"/>
    <w:rsid w:val="001528F7"/>
    <w:rsid w:val="001609B8"/>
    <w:rsid w:val="00163F2D"/>
    <w:rsid w:val="00165E4D"/>
    <w:rsid w:val="00167748"/>
    <w:rsid w:val="0017397C"/>
    <w:rsid w:val="00173D6B"/>
    <w:rsid w:val="001741B7"/>
    <w:rsid w:val="001754A1"/>
    <w:rsid w:val="001804F6"/>
    <w:rsid w:val="0018213C"/>
    <w:rsid w:val="00183FD4"/>
    <w:rsid w:val="00184F8B"/>
    <w:rsid w:val="00185CA5"/>
    <w:rsid w:val="00186B5C"/>
    <w:rsid w:val="001905A3"/>
    <w:rsid w:val="00191775"/>
    <w:rsid w:val="00195303"/>
    <w:rsid w:val="001955A8"/>
    <w:rsid w:val="001A0662"/>
    <w:rsid w:val="001A1C05"/>
    <w:rsid w:val="001A23F1"/>
    <w:rsid w:val="001A4A38"/>
    <w:rsid w:val="001A7C25"/>
    <w:rsid w:val="001B39D1"/>
    <w:rsid w:val="001B3BFB"/>
    <w:rsid w:val="001B3D99"/>
    <w:rsid w:val="001B6A2B"/>
    <w:rsid w:val="001B77A6"/>
    <w:rsid w:val="001C213D"/>
    <w:rsid w:val="001C608D"/>
    <w:rsid w:val="001C7633"/>
    <w:rsid w:val="001C7D15"/>
    <w:rsid w:val="001D0326"/>
    <w:rsid w:val="001D1459"/>
    <w:rsid w:val="001D3108"/>
    <w:rsid w:val="001D490B"/>
    <w:rsid w:val="001D7EF7"/>
    <w:rsid w:val="001E1250"/>
    <w:rsid w:val="001E2EEC"/>
    <w:rsid w:val="001E3193"/>
    <w:rsid w:val="001E7334"/>
    <w:rsid w:val="001F18F9"/>
    <w:rsid w:val="001F24E3"/>
    <w:rsid w:val="001F55DA"/>
    <w:rsid w:val="001F70D9"/>
    <w:rsid w:val="00200181"/>
    <w:rsid w:val="00200453"/>
    <w:rsid w:val="002024CD"/>
    <w:rsid w:val="002104DA"/>
    <w:rsid w:val="002140B2"/>
    <w:rsid w:val="00215916"/>
    <w:rsid w:val="002164A7"/>
    <w:rsid w:val="00220EA1"/>
    <w:rsid w:val="00221EEE"/>
    <w:rsid w:val="002249FD"/>
    <w:rsid w:val="00225829"/>
    <w:rsid w:val="002278EB"/>
    <w:rsid w:val="0023360A"/>
    <w:rsid w:val="00234217"/>
    <w:rsid w:val="00235E6D"/>
    <w:rsid w:val="00236B3A"/>
    <w:rsid w:val="0024117A"/>
    <w:rsid w:val="00242039"/>
    <w:rsid w:val="002440F7"/>
    <w:rsid w:val="00246452"/>
    <w:rsid w:val="00246D59"/>
    <w:rsid w:val="00247AE2"/>
    <w:rsid w:val="00252F43"/>
    <w:rsid w:val="00253A30"/>
    <w:rsid w:val="00253DF0"/>
    <w:rsid w:val="00254EA7"/>
    <w:rsid w:val="002617FE"/>
    <w:rsid w:val="00263EFF"/>
    <w:rsid w:val="00270BAB"/>
    <w:rsid w:val="002776DC"/>
    <w:rsid w:val="00281360"/>
    <w:rsid w:val="002818EF"/>
    <w:rsid w:val="002867F4"/>
    <w:rsid w:val="002873D6"/>
    <w:rsid w:val="002912DF"/>
    <w:rsid w:val="0029157A"/>
    <w:rsid w:val="00293503"/>
    <w:rsid w:val="00293604"/>
    <w:rsid w:val="0029503D"/>
    <w:rsid w:val="0029766C"/>
    <w:rsid w:val="002A27D9"/>
    <w:rsid w:val="002A482F"/>
    <w:rsid w:val="002A50DB"/>
    <w:rsid w:val="002A5611"/>
    <w:rsid w:val="002B13B0"/>
    <w:rsid w:val="002B18F0"/>
    <w:rsid w:val="002B52F7"/>
    <w:rsid w:val="002B53A4"/>
    <w:rsid w:val="002B6360"/>
    <w:rsid w:val="002C01B3"/>
    <w:rsid w:val="002C41C8"/>
    <w:rsid w:val="002C646D"/>
    <w:rsid w:val="002D0A6E"/>
    <w:rsid w:val="002D256D"/>
    <w:rsid w:val="002D5DEA"/>
    <w:rsid w:val="002D6D27"/>
    <w:rsid w:val="002D6FCB"/>
    <w:rsid w:val="002D7C18"/>
    <w:rsid w:val="002E1660"/>
    <w:rsid w:val="002E30D9"/>
    <w:rsid w:val="002E4F5B"/>
    <w:rsid w:val="002E739A"/>
    <w:rsid w:val="002F1E60"/>
    <w:rsid w:val="002F3CEB"/>
    <w:rsid w:val="002F5D93"/>
    <w:rsid w:val="00300724"/>
    <w:rsid w:val="00302769"/>
    <w:rsid w:val="00305098"/>
    <w:rsid w:val="003079B1"/>
    <w:rsid w:val="00312857"/>
    <w:rsid w:val="0031324B"/>
    <w:rsid w:val="00322CB8"/>
    <w:rsid w:val="003244D1"/>
    <w:rsid w:val="00326AE6"/>
    <w:rsid w:val="003276DF"/>
    <w:rsid w:val="00331532"/>
    <w:rsid w:val="00331C9A"/>
    <w:rsid w:val="00331E3E"/>
    <w:rsid w:val="00336603"/>
    <w:rsid w:val="00337BD7"/>
    <w:rsid w:val="003404BE"/>
    <w:rsid w:val="00341596"/>
    <w:rsid w:val="0034257B"/>
    <w:rsid w:val="0034462A"/>
    <w:rsid w:val="00345A30"/>
    <w:rsid w:val="00353D33"/>
    <w:rsid w:val="00354081"/>
    <w:rsid w:val="003542FE"/>
    <w:rsid w:val="00354B28"/>
    <w:rsid w:val="00356EE8"/>
    <w:rsid w:val="00357B70"/>
    <w:rsid w:val="00362168"/>
    <w:rsid w:val="00370FB8"/>
    <w:rsid w:val="003721F0"/>
    <w:rsid w:val="003730BF"/>
    <w:rsid w:val="003745CA"/>
    <w:rsid w:val="00381C4B"/>
    <w:rsid w:val="00382392"/>
    <w:rsid w:val="00382A99"/>
    <w:rsid w:val="003833C5"/>
    <w:rsid w:val="00385595"/>
    <w:rsid w:val="00386B18"/>
    <w:rsid w:val="00391606"/>
    <w:rsid w:val="003923F1"/>
    <w:rsid w:val="003926FF"/>
    <w:rsid w:val="0039323C"/>
    <w:rsid w:val="00396B33"/>
    <w:rsid w:val="00397448"/>
    <w:rsid w:val="003A1F8F"/>
    <w:rsid w:val="003A3817"/>
    <w:rsid w:val="003A4F86"/>
    <w:rsid w:val="003A50C5"/>
    <w:rsid w:val="003A5495"/>
    <w:rsid w:val="003A57A7"/>
    <w:rsid w:val="003A6B10"/>
    <w:rsid w:val="003B052A"/>
    <w:rsid w:val="003B1FAF"/>
    <w:rsid w:val="003B3339"/>
    <w:rsid w:val="003C104D"/>
    <w:rsid w:val="003C12A1"/>
    <w:rsid w:val="003C1562"/>
    <w:rsid w:val="003C3A38"/>
    <w:rsid w:val="003C6E4E"/>
    <w:rsid w:val="003D2AD7"/>
    <w:rsid w:val="003D59DB"/>
    <w:rsid w:val="003E1A5E"/>
    <w:rsid w:val="003E2C41"/>
    <w:rsid w:val="003E3E3D"/>
    <w:rsid w:val="003E44B7"/>
    <w:rsid w:val="003F016D"/>
    <w:rsid w:val="003F1903"/>
    <w:rsid w:val="003F498B"/>
    <w:rsid w:val="003F54CD"/>
    <w:rsid w:val="003F6C90"/>
    <w:rsid w:val="00400DAF"/>
    <w:rsid w:val="00401FD6"/>
    <w:rsid w:val="004020B5"/>
    <w:rsid w:val="00406C17"/>
    <w:rsid w:val="00407608"/>
    <w:rsid w:val="00415185"/>
    <w:rsid w:val="0041660A"/>
    <w:rsid w:val="00416956"/>
    <w:rsid w:val="00416C44"/>
    <w:rsid w:val="00426B69"/>
    <w:rsid w:val="004308AC"/>
    <w:rsid w:val="00431EA6"/>
    <w:rsid w:val="00433611"/>
    <w:rsid w:val="00433E1C"/>
    <w:rsid w:val="00434EC0"/>
    <w:rsid w:val="00435255"/>
    <w:rsid w:val="00436AB9"/>
    <w:rsid w:val="00436F05"/>
    <w:rsid w:val="00441208"/>
    <w:rsid w:val="0044414C"/>
    <w:rsid w:val="00444CF1"/>
    <w:rsid w:val="004451E5"/>
    <w:rsid w:val="00445E0E"/>
    <w:rsid w:val="004476DE"/>
    <w:rsid w:val="0045072F"/>
    <w:rsid w:val="00453C30"/>
    <w:rsid w:val="00453E95"/>
    <w:rsid w:val="00454523"/>
    <w:rsid w:val="00454E1D"/>
    <w:rsid w:val="00455B2B"/>
    <w:rsid w:val="00456E64"/>
    <w:rsid w:val="00457705"/>
    <w:rsid w:val="00460762"/>
    <w:rsid w:val="004621CB"/>
    <w:rsid w:val="004666EC"/>
    <w:rsid w:val="00466D9E"/>
    <w:rsid w:val="004749D5"/>
    <w:rsid w:val="004779C0"/>
    <w:rsid w:val="0048083B"/>
    <w:rsid w:val="0048217F"/>
    <w:rsid w:val="004827C3"/>
    <w:rsid w:val="00482EE5"/>
    <w:rsid w:val="004831FC"/>
    <w:rsid w:val="0048493C"/>
    <w:rsid w:val="00485BE9"/>
    <w:rsid w:val="00486487"/>
    <w:rsid w:val="00486968"/>
    <w:rsid w:val="004878C7"/>
    <w:rsid w:val="00491A68"/>
    <w:rsid w:val="004931EF"/>
    <w:rsid w:val="00497532"/>
    <w:rsid w:val="004A33D9"/>
    <w:rsid w:val="004A4019"/>
    <w:rsid w:val="004A4F44"/>
    <w:rsid w:val="004A6981"/>
    <w:rsid w:val="004B0F48"/>
    <w:rsid w:val="004B1949"/>
    <w:rsid w:val="004B3E11"/>
    <w:rsid w:val="004B7551"/>
    <w:rsid w:val="004B76E8"/>
    <w:rsid w:val="004C13BC"/>
    <w:rsid w:val="004C1EBA"/>
    <w:rsid w:val="004C4723"/>
    <w:rsid w:val="004C5EBC"/>
    <w:rsid w:val="004D1A39"/>
    <w:rsid w:val="004D41C2"/>
    <w:rsid w:val="004D4546"/>
    <w:rsid w:val="004D520F"/>
    <w:rsid w:val="004D5A6E"/>
    <w:rsid w:val="004D6573"/>
    <w:rsid w:val="004E13CB"/>
    <w:rsid w:val="004E1764"/>
    <w:rsid w:val="004E18B0"/>
    <w:rsid w:val="004E4E89"/>
    <w:rsid w:val="004E6F04"/>
    <w:rsid w:val="004F45EB"/>
    <w:rsid w:val="004F562A"/>
    <w:rsid w:val="004F5892"/>
    <w:rsid w:val="00501853"/>
    <w:rsid w:val="00501D85"/>
    <w:rsid w:val="0050239F"/>
    <w:rsid w:val="00506139"/>
    <w:rsid w:val="0050752E"/>
    <w:rsid w:val="00510A75"/>
    <w:rsid w:val="0051270A"/>
    <w:rsid w:val="0051305A"/>
    <w:rsid w:val="0051524B"/>
    <w:rsid w:val="005153E2"/>
    <w:rsid w:val="005164BE"/>
    <w:rsid w:val="00516C79"/>
    <w:rsid w:val="00517373"/>
    <w:rsid w:val="00520F88"/>
    <w:rsid w:val="00522146"/>
    <w:rsid w:val="00525DBE"/>
    <w:rsid w:val="00525FF0"/>
    <w:rsid w:val="00532495"/>
    <w:rsid w:val="00533786"/>
    <w:rsid w:val="00542B87"/>
    <w:rsid w:val="00543E71"/>
    <w:rsid w:val="0054414A"/>
    <w:rsid w:val="005515CC"/>
    <w:rsid w:val="00551BB4"/>
    <w:rsid w:val="00551D5D"/>
    <w:rsid w:val="0055262C"/>
    <w:rsid w:val="00555198"/>
    <w:rsid w:val="005579E4"/>
    <w:rsid w:val="005617C1"/>
    <w:rsid w:val="00563E1C"/>
    <w:rsid w:val="00563EA1"/>
    <w:rsid w:val="005662E6"/>
    <w:rsid w:val="00570407"/>
    <w:rsid w:val="00573106"/>
    <w:rsid w:val="00573FDF"/>
    <w:rsid w:val="0057443D"/>
    <w:rsid w:val="005755F7"/>
    <w:rsid w:val="005758B5"/>
    <w:rsid w:val="00580C17"/>
    <w:rsid w:val="0058304A"/>
    <w:rsid w:val="005851D0"/>
    <w:rsid w:val="005851D1"/>
    <w:rsid w:val="0058586A"/>
    <w:rsid w:val="00586351"/>
    <w:rsid w:val="0059210F"/>
    <w:rsid w:val="00592CA8"/>
    <w:rsid w:val="00592E64"/>
    <w:rsid w:val="00594116"/>
    <w:rsid w:val="005A03C2"/>
    <w:rsid w:val="005A0EF3"/>
    <w:rsid w:val="005A3FF3"/>
    <w:rsid w:val="005B2A4D"/>
    <w:rsid w:val="005B537B"/>
    <w:rsid w:val="005B62DE"/>
    <w:rsid w:val="005C1385"/>
    <w:rsid w:val="005C2CD5"/>
    <w:rsid w:val="005C3C36"/>
    <w:rsid w:val="005C69F7"/>
    <w:rsid w:val="005D0328"/>
    <w:rsid w:val="005E3A45"/>
    <w:rsid w:val="005E3EB0"/>
    <w:rsid w:val="005E46A2"/>
    <w:rsid w:val="005E48F6"/>
    <w:rsid w:val="005E70B5"/>
    <w:rsid w:val="005E71B0"/>
    <w:rsid w:val="005F25E9"/>
    <w:rsid w:val="005F5901"/>
    <w:rsid w:val="005F676E"/>
    <w:rsid w:val="005F67BD"/>
    <w:rsid w:val="00600947"/>
    <w:rsid w:val="00605790"/>
    <w:rsid w:val="0060611A"/>
    <w:rsid w:val="0060698E"/>
    <w:rsid w:val="0060773E"/>
    <w:rsid w:val="00607746"/>
    <w:rsid w:val="00610F20"/>
    <w:rsid w:val="00611188"/>
    <w:rsid w:val="00612179"/>
    <w:rsid w:val="006128E0"/>
    <w:rsid w:val="00612F05"/>
    <w:rsid w:val="00613843"/>
    <w:rsid w:val="00613E85"/>
    <w:rsid w:val="006165E2"/>
    <w:rsid w:val="0061671D"/>
    <w:rsid w:val="00616B7B"/>
    <w:rsid w:val="00616C07"/>
    <w:rsid w:val="006173F6"/>
    <w:rsid w:val="00617926"/>
    <w:rsid w:val="00620068"/>
    <w:rsid w:val="00620B0A"/>
    <w:rsid w:val="006242F9"/>
    <w:rsid w:val="0062494D"/>
    <w:rsid w:val="00626537"/>
    <w:rsid w:val="00626609"/>
    <w:rsid w:val="00632EC5"/>
    <w:rsid w:val="006342CA"/>
    <w:rsid w:val="00640724"/>
    <w:rsid w:val="006439FA"/>
    <w:rsid w:val="0064569A"/>
    <w:rsid w:val="0064595C"/>
    <w:rsid w:val="00646636"/>
    <w:rsid w:val="00652BE1"/>
    <w:rsid w:val="006538F4"/>
    <w:rsid w:val="00654021"/>
    <w:rsid w:val="00654380"/>
    <w:rsid w:val="00655C01"/>
    <w:rsid w:val="00657038"/>
    <w:rsid w:val="00660366"/>
    <w:rsid w:val="006609F3"/>
    <w:rsid w:val="00662ABD"/>
    <w:rsid w:val="00663FFF"/>
    <w:rsid w:val="00666B5B"/>
    <w:rsid w:val="0067144D"/>
    <w:rsid w:val="006723FA"/>
    <w:rsid w:val="00672DE8"/>
    <w:rsid w:val="00673A3A"/>
    <w:rsid w:val="00673DE0"/>
    <w:rsid w:val="00681FAB"/>
    <w:rsid w:val="00683289"/>
    <w:rsid w:val="006837ED"/>
    <w:rsid w:val="00693B1B"/>
    <w:rsid w:val="00697C47"/>
    <w:rsid w:val="006A0DF6"/>
    <w:rsid w:val="006A4603"/>
    <w:rsid w:val="006A4767"/>
    <w:rsid w:val="006B0EB5"/>
    <w:rsid w:val="006B1715"/>
    <w:rsid w:val="006B1B36"/>
    <w:rsid w:val="006B1CA6"/>
    <w:rsid w:val="006C363B"/>
    <w:rsid w:val="006C4D57"/>
    <w:rsid w:val="006C6B61"/>
    <w:rsid w:val="006C7792"/>
    <w:rsid w:val="006D1636"/>
    <w:rsid w:val="006D2701"/>
    <w:rsid w:val="006D3A0A"/>
    <w:rsid w:val="006D5D66"/>
    <w:rsid w:val="006E0FD1"/>
    <w:rsid w:val="006E4B38"/>
    <w:rsid w:val="006E4CCF"/>
    <w:rsid w:val="006E596A"/>
    <w:rsid w:val="006F1C02"/>
    <w:rsid w:val="006F1F26"/>
    <w:rsid w:val="006F48E7"/>
    <w:rsid w:val="006F7244"/>
    <w:rsid w:val="00700FD1"/>
    <w:rsid w:val="007015C3"/>
    <w:rsid w:val="00701C29"/>
    <w:rsid w:val="00705B65"/>
    <w:rsid w:val="00713883"/>
    <w:rsid w:val="00714679"/>
    <w:rsid w:val="0071674C"/>
    <w:rsid w:val="007220E8"/>
    <w:rsid w:val="007232D0"/>
    <w:rsid w:val="007234F0"/>
    <w:rsid w:val="00723EBA"/>
    <w:rsid w:val="007245BF"/>
    <w:rsid w:val="0072643B"/>
    <w:rsid w:val="007271C8"/>
    <w:rsid w:val="00730CC4"/>
    <w:rsid w:val="007321F1"/>
    <w:rsid w:val="0073388C"/>
    <w:rsid w:val="0073394E"/>
    <w:rsid w:val="00735492"/>
    <w:rsid w:val="00742BE3"/>
    <w:rsid w:val="00742DD5"/>
    <w:rsid w:val="007468A1"/>
    <w:rsid w:val="00746DB5"/>
    <w:rsid w:val="00752F1B"/>
    <w:rsid w:val="0075407B"/>
    <w:rsid w:val="00756C43"/>
    <w:rsid w:val="007607A9"/>
    <w:rsid w:val="007619D9"/>
    <w:rsid w:val="00764BFC"/>
    <w:rsid w:val="00771089"/>
    <w:rsid w:val="00773E5F"/>
    <w:rsid w:val="00775AF4"/>
    <w:rsid w:val="007767F0"/>
    <w:rsid w:val="00776D25"/>
    <w:rsid w:val="007806F2"/>
    <w:rsid w:val="00784B2C"/>
    <w:rsid w:val="00784E3E"/>
    <w:rsid w:val="007851DA"/>
    <w:rsid w:val="00786FB0"/>
    <w:rsid w:val="00787A17"/>
    <w:rsid w:val="00790B44"/>
    <w:rsid w:val="00792C11"/>
    <w:rsid w:val="007945DC"/>
    <w:rsid w:val="007A23E2"/>
    <w:rsid w:val="007A23F0"/>
    <w:rsid w:val="007A27E6"/>
    <w:rsid w:val="007A3268"/>
    <w:rsid w:val="007A56BF"/>
    <w:rsid w:val="007A6F78"/>
    <w:rsid w:val="007B0C50"/>
    <w:rsid w:val="007B0DAC"/>
    <w:rsid w:val="007B2B64"/>
    <w:rsid w:val="007B3B1C"/>
    <w:rsid w:val="007B4267"/>
    <w:rsid w:val="007C0D45"/>
    <w:rsid w:val="007C0F41"/>
    <w:rsid w:val="007C3F1A"/>
    <w:rsid w:val="007C4359"/>
    <w:rsid w:val="007C4E1D"/>
    <w:rsid w:val="007C4EF8"/>
    <w:rsid w:val="007C5165"/>
    <w:rsid w:val="007C54F4"/>
    <w:rsid w:val="007C6EBB"/>
    <w:rsid w:val="007D0DF9"/>
    <w:rsid w:val="007D1B22"/>
    <w:rsid w:val="007D4647"/>
    <w:rsid w:val="007E107C"/>
    <w:rsid w:val="007E15F1"/>
    <w:rsid w:val="007E1E03"/>
    <w:rsid w:val="007E2F53"/>
    <w:rsid w:val="007E553C"/>
    <w:rsid w:val="007F2DF6"/>
    <w:rsid w:val="007F2E99"/>
    <w:rsid w:val="007F45B8"/>
    <w:rsid w:val="00801F2B"/>
    <w:rsid w:val="0080225C"/>
    <w:rsid w:val="00803BAE"/>
    <w:rsid w:val="00805D9D"/>
    <w:rsid w:val="00807B32"/>
    <w:rsid w:val="00807DB8"/>
    <w:rsid w:val="008121AF"/>
    <w:rsid w:val="008123A9"/>
    <w:rsid w:val="00824123"/>
    <w:rsid w:val="0082536E"/>
    <w:rsid w:val="0083297E"/>
    <w:rsid w:val="00832F0E"/>
    <w:rsid w:val="008436C4"/>
    <w:rsid w:val="00843E4B"/>
    <w:rsid w:val="00843E4D"/>
    <w:rsid w:val="008441D1"/>
    <w:rsid w:val="00845C4D"/>
    <w:rsid w:val="008473EE"/>
    <w:rsid w:val="00851036"/>
    <w:rsid w:val="008616E0"/>
    <w:rsid w:val="00861A7C"/>
    <w:rsid w:val="0086591C"/>
    <w:rsid w:val="00867A14"/>
    <w:rsid w:val="00870E2F"/>
    <w:rsid w:val="00873B77"/>
    <w:rsid w:val="00873E36"/>
    <w:rsid w:val="008741B8"/>
    <w:rsid w:val="00876519"/>
    <w:rsid w:val="00876E1E"/>
    <w:rsid w:val="00881968"/>
    <w:rsid w:val="00882716"/>
    <w:rsid w:val="0088363F"/>
    <w:rsid w:val="008854A5"/>
    <w:rsid w:val="00892FAB"/>
    <w:rsid w:val="00893241"/>
    <w:rsid w:val="00894855"/>
    <w:rsid w:val="00894E05"/>
    <w:rsid w:val="0089582C"/>
    <w:rsid w:val="00895DB6"/>
    <w:rsid w:val="008A5900"/>
    <w:rsid w:val="008A769C"/>
    <w:rsid w:val="008A7C10"/>
    <w:rsid w:val="008B1300"/>
    <w:rsid w:val="008B36AF"/>
    <w:rsid w:val="008B4798"/>
    <w:rsid w:val="008C3531"/>
    <w:rsid w:val="008C692C"/>
    <w:rsid w:val="008D1FE7"/>
    <w:rsid w:val="008D5BAC"/>
    <w:rsid w:val="008D6149"/>
    <w:rsid w:val="008D7440"/>
    <w:rsid w:val="008D7823"/>
    <w:rsid w:val="008E7368"/>
    <w:rsid w:val="008F21D0"/>
    <w:rsid w:val="008F3946"/>
    <w:rsid w:val="008F3D5B"/>
    <w:rsid w:val="008F74E3"/>
    <w:rsid w:val="00900C1A"/>
    <w:rsid w:val="0090139D"/>
    <w:rsid w:val="00901700"/>
    <w:rsid w:val="00901C7D"/>
    <w:rsid w:val="00902455"/>
    <w:rsid w:val="009034CF"/>
    <w:rsid w:val="0091282C"/>
    <w:rsid w:val="0091315A"/>
    <w:rsid w:val="00916F51"/>
    <w:rsid w:val="00917F6D"/>
    <w:rsid w:val="00920A32"/>
    <w:rsid w:val="00924A61"/>
    <w:rsid w:val="00924A67"/>
    <w:rsid w:val="0092745E"/>
    <w:rsid w:val="00927884"/>
    <w:rsid w:val="00927ED4"/>
    <w:rsid w:val="00931831"/>
    <w:rsid w:val="00934357"/>
    <w:rsid w:val="00934403"/>
    <w:rsid w:val="00934C91"/>
    <w:rsid w:val="00935749"/>
    <w:rsid w:val="00935B8F"/>
    <w:rsid w:val="00935DF9"/>
    <w:rsid w:val="00950029"/>
    <w:rsid w:val="009518BB"/>
    <w:rsid w:val="00952247"/>
    <w:rsid w:val="00953BE5"/>
    <w:rsid w:val="00956EB6"/>
    <w:rsid w:val="00957E90"/>
    <w:rsid w:val="00960930"/>
    <w:rsid w:val="00967624"/>
    <w:rsid w:val="00972313"/>
    <w:rsid w:val="00972364"/>
    <w:rsid w:val="009723BA"/>
    <w:rsid w:val="0097284B"/>
    <w:rsid w:val="009742B2"/>
    <w:rsid w:val="009745A4"/>
    <w:rsid w:val="009755E4"/>
    <w:rsid w:val="00984058"/>
    <w:rsid w:val="00985F36"/>
    <w:rsid w:val="00986958"/>
    <w:rsid w:val="009876F3"/>
    <w:rsid w:val="00990830"/>
    <w:rsid w:val="00994C06"/>
    <w:rsid w:val="009A0994"/>
    <w:rsid w:val="009A16D1"/>
    <w:rsid w:val="009A3D1B"/>
    <w:rsid w:val="009A4905"/>
    <w:rsid w:val="009A5519"/>
    <w:rsid w:val="009B36F0"/>
    <w:rsid w:val="009B3979"/>
    <w:rsid w:val="009B3E8B"/>
    <w:rsid w:val="009B4790"/>
    <w:rsid w:val="009B6B0E"/>
    <w:rsid w:val="009B725B"/>
    <w:rsid w:val="009C087C"/>
    <w:rsid w:val="009C198B"/>
    <w:rsid w:val="009C556B"/>
    <w:rsid w:val="009D360F"/>
    <w:rsid w:val="009D525B"/>
    <w:rsid w:val="009D609A"/>
    <w:rsid w:val="009E0624"/>
    <w:rsid w:val="009E3B85"/>
    <w:rsid w:val="009E4112"/>
    <w:rsid w:val="009E4685"/>
    <w:rsid w:val="009E4F99"/>
    <w:rsid w:val="009E54BA"/>
    <w:rsid w:val="009E65A0"/>
    <w:rsid w:val="009E7F59"/>
    <w:rsid w:val="009F0338"/>
    <w:rsid w:val="009F3D4C"/>
    <w:rsid w:val="009F41CB"/>
    <w:rsid w:val="009F4BD7"/>
    <w:rsid w:val="009F51B2"/>
    <w:rsid w:val="009F52A7"/>
    <w:rsid w:val="009F6307"/>
    <w:rsid w:val="009F6823"/>
    <w:rsid w:val="009F7C41"/>
    <w:rsid w:val="00A02060"/>
    <w:rsid w:val="00A04910"/>
    <w:rsid w:val="00A161F2"/>
    <w:rsid w:val="00A179BB"/>
    <w:rsid w:val="00A20E7C"/>
    <w:rsid w:val="00A24FB6"/>
    <w:rsid w:val="00A25FE2"/>
    <w:rsid w:val="00A2724B"/>
    <w:rsid w:val="00A31447"/>
    <w:rsid w:val="00A31F14"/>
    <w:rsid w:val="00A32A8D"/>
    <w:rsid w:val="00A32F29"/>
    <w:rsid w:val="00A353ED"/>
    <w:rsid w:val="00A36F04"/>
    <w:rsid w:val="00A40995"/>
    <w:rsid w:val="00A424DB"/>
    <w:rsid w:val="00A456F4"/>
    <w:rsid w:val="00A50376"/>
    <w:rsid w:val="00A508DB"/>
    <w:rsid w:val="00A50BCD"/>
    <w:rsid w:val="00A52DF5"/>
    <w:rsid w:val="00A52FE2"/>
    <w:rsid w:val="00A5412F"/>
    <w:rsid w:val="00A56B1C"/>
    <w:rsid w:val="00A56FB2"/>
    <w:rsid w:val="00A6075B"/>
    <w:rsid w:val="00A62B8B"/>
    <w:rsid w:val="00A70937"/>
    <w:rsid w:val="00A70B57"/>
    <w:rsid w:val="00A719E3"/>
    <w:rsid w:val="00A74E9A"/>
    <w:rsid w:val="00A75C47"/>
    <w:rsid w:val="00A76A2F"/>
    <w:rsid w:val="00A813D1"/>
    <w:rsid w:val="00A84718"/>
    <w:rsid w:val="00A870DB"/>
    <w:rsid w:val="00A90BFE"/>
    <w:rsid w:val="00A9174B"/>
    <w:rsid w:val="00A9487C"/>
    <w:rsid w:val="00A960E1"/>
    <w:rsid w:val="00A96A6C"/>
    <w:rsid w:val="00A96C0C"/>
    <w:rsid w:val="00AA1258"/>
    <w:rsid w:val="00AA493B"/>
    <w:rsid w:val="00AA641E"/>
    <w:rsid w:val="00AA6B53"/>
    <w:rsid w:val="00AB1E79"/>
    <w:rsid w:val="00AB2606"/>
    <w:rsid w:val="00AB3106"/>
    <w:rsid w:val="00AB4401"/>
    <w:rsid w:val="00AB4D0F"/>
    <w:rsid w:val="00AB63BE"/>
    <w:rsid w:val="00AB7367"/>
    <w:rsid w:val="00AC13FC"/>
    <w:rsid w:val="00AD043E"/>
    <w:rsid w:val="00AD5C95"/>
    <w:rsid w:val="00AD682B"/>
    <w:rsid w:val="00AE0ABA"/>
    <w:rsid w:val="00AE141B"/>
    <w:rsid w:val="00AE1F3F"/>
    <w:rsid w:val="00AE375E"/>
    <w:rsid w:val="00AE3FC8"/>
    <w:rsid w:val="00AE46BC"/>
    <w:rsid w:val="00AE49FA"/>
    <w:rsid w:val="00AE4AEF"/>
    <w:rsid w:val="00AE5598"/>
    <w:rsid w:val="00AF15ED"/>
    <w:rsid w:val="00AF2C89"/>
    <w:rsid w:val="00AF2EF7"/>
    <w:rsid w:val="00AF4BAA"/>
    <w:rsid w:val="00AF5624"/>
    <w:rsid w:val="00AF5C88"/>
    <w:rsid w:val="00AF6A3D"/>
    <w:rsid w:val="00AF6FB2"/>
    <w:rsid w:val="00B00AA2"/>
    <w:rsid w:val="00B0406E"/>
    <w:rsid w:val="00B1181B"/>
    <w:rsid w:val="00B2078E"/>
    <w:rsid w:val="00B21514"/>
    <w:rsid w:val="00B230D9"/>
    <w:rsid w:val="00B25383"/>
    <w:rsid w:val="00B304C2"/>
    <w:rsid w:val="00B32ED7"/>
    <w:rsid w:val="00B32F3C"/>
    <w:rsid w:val="00B34E03"/>
    <w:rsid w:val="00B36580"/>
    <w:rsid w:val="00B372EE"/>
    <w:rsid w:val="00B40F0B"/>
    <w:rsid w:val="00B41E1F"/>
    <w:rsid w:val="00B42E53"/>
    <w:rsid w:val="00B42EE6"/>
    <w:rsid w:val="00B46464"/>
    <w:rsid w:val="00B470AB"/>
    <w:rsid w:val="00B57A6E"/>
    <w:rsid w:val="00B628A3"/>
    <w:rsid w:val="00B630C5"/>
    <w:rsid w:val="00B63947"/>
    <w:rsid w:val="00B63A71"/>
    <w:rsid w:val="00B6762F"/>
    <w:rsid w:val="00B67ADF"/>
    <w:rsid w:val="00B70C4E"/>
    <w:rsid w:val="00B70C97"/>
    <w:rsid w:val="00B71A19"/>
    <w:rsid w:val="00B726AA"/>
    <w:rsid w:val="00B73FDB"/>
    <w:rsid w:val="00B740BC"/>
    <w:rsid w:val="00B810C0"/>
    <w:rsid w:val="00B86BD6"/>
    <w:rsid w:val="00B9050E"/>
    <w:rsid w:val="00B9088C"/>
    <w:rsid w:val="00B93330"/>
    <w:rsid w:val="00B94CD4"/>
    <w:rsid w:val="00B95A0E"/>
    <w:rsid w:val="00B96D41"/>
    <w:rsid w:val="00BA2522"/>
    <w:rsid w:val="00BA2F33"/>
    <w:rsid w:val="00BA3631"/>
    <w:rsid w:val="00BA369F"/>
    <w:rsid w:val="00BA47E7"/>
    <w:rsid w:val="00BC3C0B"/>
    <w:rsid w:val="00BC4152"/>
    <w:rsid w:val="00BD2BA8"/>
    <w:rsid w:val="00BD3282"/>
    <w:rsid w:val="00BD3FAB"/>
    <w:rsid w:val="00BD7D02"/>
    <w:rsid w:val="00BE590B"/>
    <w:rsid w:val="00BF04F4"/>
    <w:rsid w:val="00BF147B"/>
    <w:rsid w:val="00BF14EE"/>
    <w:rsid w:val="00BF163A"/>
    <w:rsid w:val="00BF387F"/>
    <w:rsid w:val="00BF601E"/>
    <w:rsid w:val="00C00265"/>
    <w:rsid w:val="00C00CFB"/>
    <w:rsid w:val="00C010F9"/>
    <w:rsid w:val="00C06FE5"/>
    <w:rsid w:val="00C0753A"/>
    <w:rsid w:val="00C07754"/>
    <w:rsid w:val="00C1269D"/>
    <w:rsid w:val="00C1299B"/>
    <w:rsid w:val="00C138E9"/>
    <w:rsid w:val="00C20766"/>
    <w:rsid w:val="00C24EF2"/>
    <w:rsid w:val="00C26386"/>
    <w:rsid w:val="00C31056"/>
    <w:rsid w:val="00C32E06"/>
    <w:rsid w:val="00C333CF"/>
    <w:rsid w:val="00C40908"/>
    <w:rsid w:val="00C42EC9"/>
    <w:rsid w:val="00C4473D"/>
    <w:rsid w:val="00C46008"/>
    <w:rsid w:val="00C503CC"/>
    <w:rsid w:val="00C512F4"/>
    <w:rsid w:val="00C51B3E"/>
    <w:rsid w:val="00C52862"/>
    <w:rsid w:val="00C53106"/>
    <w:rsid w:val="00C53730"/>
    <w:rsid w:val="00C557F3"/>
    <w:rsid w:val="00C55ACA"/>
    <w:rsid w:val="00C56DDD"/>
    <w:rsid w:val="00C56EB3"/>
    <w:rsid w:val="00C60E05"/>
    <w:rsid w:val="00C65BA0"/>
    <w:rsid w:val="00C71FE8"/>
    <w:rsid w:val="00C73100"/>
    <w:rsid w:val="00C73791"/>
    <w:rsid w:val="00C77C32"/>
    <w:rsid w:val="00C817FE"/>
    <w:rsid w:val="00C84736"/>
    <w:rsid w:val="00C870EA"/>
    <w:rsid w:val="00C9047D"/>
    <w:rsid w:val="00C92B65"/>
    <w:rsid w:val="00C94105"/>
    <w:rsid w:val="00C9439B"/>
    <w:rsid w:val="00C94818"/>
    <w:rsid w:val="00C94A30"/>
    <w:rsid w:val="00CA0C41"/>
    <w:rsid w:val="00CA1A90"/>
    <w:rsid w:val="00CA4C17"/>
    <w:rsid w:val="00CA59DF"/>
    <w:rsid w:val="00CA60C4"/>
    <w:rsid w:val="00CA624D"/>
    <w:rsid w:val="00CA6808"/>
    <w:rsid w:val="00CA6AF5"/>
    <w:rsid w:val="00CB32C7"/>
    <w:rsid w:val="00CB3910"/>
    <w:rsid w:val="00CB4A7A"/>
    <w:rsid w:val="00CB6E80"/>
    <w:rsid w:val="00CC06EF"/>
    <w:rsid w:val="00CC0FB7"/>
    <w:rsid w:val="00CC10D2"/>
    <w:rsid w:val="00CC353B"/>
    <w:rsid w:val="00CC43EA"/>
    <w:rsid w:val="00CC4DCE"/>
    <w:rsid w:val="00CC4DD8"/>
    <w:rsid w:val="00CC6456"/>
    <w:rsid w:val="00CD210D"/>
    <w:rsid w:val="00CD447F"/>
    <w:rsid w:val="00CD501E"/>
    <w:rsid w:val="00CE015C"/>
    <w:rsid w:val="00CE04EC"/>
    <w:rsid w:val="00CE1299"/>
    <w:rsid w:val="00CE31A3"/>
    <w:rsid w:val="00CE353C"/>
    <w:rsid w:val="00CE4B8F"/>
    <w:rsid w:val="00CE4F31"/>
    <w:rsid w:val="00CE4FDE"/>
    <w:rsid w:val="00CE6CA2"/>
    <w:rsid w:val="00CE7A5F"/>
    <w:rsid w:val="00CF0F42"/>
    <w:rsid w:val="00CF102C"/>
    <w:rsid w:val="00CF19DF"/>
    <w:rsid w:val="00CF69BC"/>
    <w:rsid w:val="00CF7765"/>
    <w:rsid w:val="00D0137A"/>
    <w:rsid w:val="00D05D3D"/>
    <w:rsid w:val="00D10DB1"/>
    <w:rsid w:val="00D112D2"/>
    <w:rsid w:val="00D11C55"/>
    <w:rsid w:val="00D1324E"/>
    <w:rsid w:val="00D144C6"/>
    <w:rsid w:val="00D14C33"/>
    <w:rsid w:val="00D2311B"/>
    <w:rsid w:val="00D2501D"/>
    <w:rsid w:val="00D26A95"/>
    <w:rsid w:val="00D3015B"/>
    <w:rsid w:val="00D31B6D"/>
    <w:rsid w:val="00D351AB"/>
    <w:rsid w:val="00D35EC4"/>
    <w:rsid w:val="00D421F2"/>
    <w:rsid w:val="00D4431B"/>
    <w:rsid w:val="00D5057C"/>
    <w:rsid w:val="00D516E2"/>
    <w:rsid w:val="00D52371"/>
    <w:rsid w:val="00D5292D"/>
    <w:rsid w:val="00D53F91"/>
    <w:rsid w:val="00D54765"/>
    <w:rsid w:val="00D56DE1"/>
    <w:rsid w:val="00D61F3E"/>
    <w:rsid w:val="00D622BB"/>
    <w:rsid w:val="00D6261A"/>
    <w:rsid w:val="00D657CA"/>
    <w:rsid w:val="00D65FCB"/>
    <w:rsid w:val="00D668CA"/>
    <w:rsid w:val="00D72568"/>
    <w:rsid w:val="00D734DC"/>
    <w:rsid w:val="00D756E6"/>
    <w:rsid w:val="00D76632"/>
    <w:rsid w:val="00D77B94"/>
    <w:rsid w:val="00D81A02"/>
    <w:rsid w:val="00D837F6"/>
    <w:rsid w:val="00D85FA1"/>
    <w:rsid w:val="00D867BB"/>
    <w:rsid w:val="00D9629B"/>
    <w:rsid w:val="00D96A01"/>
    <w:rsid w:val="00DA204E"/>
    <w:rsid w:val="00DA275E"/>
    <w:rsid w:val="00DA4CC5"/>
    <w:rsid w:val="00DA5DDC"/>
    <w:rsid w:val="00DA7A98"/>
    <w:rsid w:val="00DA7C63"/>
    <w:rsid w:val="00DB03E7"/>
    <w:rsid w:val="00DB0FB0"/>
    <w:rsid w:val="00DB105D"/>
    <w:rsid w:val="00DB19E4"/>
    <w:rsid w:val="00DB307C"/>
    <w:rsid w:val="00DB49A5"/>
    <w:rsid w:val="00DB58F2"/>
    <w:rsid w:val="00DD132A"/>
    <w:rsid w:val="00DE0FFA"/>
    <w:rsid w:val="00DE15E8"/>
    <w:rsid w:val="00DE1F60"/>
    <w:rsid w:val="00DE6175"/>
    <w:rsid w:val="00DE7384"/>
    <w:rsid w:val="00DF1719"/>
    <w:rsid w:val="00DF1EE7"/>
    <w:rsid w:val="00DF3A7A"/>
    <w:rsid w:val="00DF3CCA"/>
    <w:rsid w:val="00DF7C0B"/>
    <w:rsid w:val="00E00715"/>
    <w:rsid w:val="00E02FDF"/>
    <w:rsid w:val="00E101F1"/>
    <w:rsid w:val="00E10A7D"/>
    <w:rsid w:val="00E11312"/>
    <w:rsid w:val="00E1205F"/>
    <w:rsid w:val="00E1292F"/>
    <w:rsid w:val="00E146C9"/>
    <w:rsid w:val="00E14BF1"/>
    <w:rsid w:val="00E16D6B"/>
    <w:rsid w:val="00E16E20"/>
    <w:rsid w:val="00E21562"/>
    <w:rsid w:val="00E216BC"/>
    <w:rsid w:val="00E21F3E"/>
    <w:rsid w:val="00E23DDD"/>
    <w:rsid w:val="00E25AE0"/>
    <w:rsid w:val="00E2740D"/>
    <w:rsid w:val="00E3063E"/>
    <w:rsid w:val="00E34DED"/>
    <w:rsid w:val="00E34EA1"/>
    <w:rsid w:val="00E40796"/>
    <w:rsid w:val="00E4379D"/>
    <w:rsid w:val="00E45356"/>
    <w:rsid w:val="00E460E6"/>
    <w:rsid w:val="00E478C3"/>
    <w:rsid w:val="00E5062D"/>
    <w:rsid w:val="00E5095C"/>
    <w:rsid w:val="00E523CD"/>
    <w:rsid w:val="00E52721"/>
    <w:rsid w:val="00E5422C"/>
    <w:rsid w:val="00E57389"/>
    <w:rsid w:val="00E61A96"/>
    <w:rsid w:val="00E63BCB"/>
    <w:rsid w:val="00E6401D"/>
    <w:rsid w:val="00E647F3"/>
    <w:rsid w:val="00E659F3"/>
    <w:rsid w:val="00E6616E"/>
    <w:rsid w:val="00E67075"/>
    <w:rsid w:val="00E670AD"/>
    <w:rsid w:val="00E67CBE"/>
    <w:rsid w:val="00E72B23"/>
    <w:rsid w:val="00E74FA5"/>
    <w:rsid w:val="00E75728"/>
    <w:rsid w:val="00E77A46"/>
    <w:rsid w:val="00E77CB2"/>
    <w:rsid w:val="00E85E24"/>
    <w:rsid w:val="00E86C1B"/>
    <w:rsid w:val="00E92D96"/>
    <w:rsid w:val="00E934B9"/>
    <w:rsid w:val="00E93E9D"/>
    <w:rsid w:val="00EA0081"/>
    <w:rsid w:val="00EA015E"/>
    <w:rsid w:val="00EA1746"/>
    <w:rsid w:val="00EA2957"/>
    <w:rsid w:val="00EA3D37"/>
    <w:rsid w:val="00EA7BF3"/>
    <w:rsid w:val="00EA7CDE"/>
    <w:rsid w:val="00EB3002"/>
    <w:rsid w:val="00EB636C"/>
    <w:rsid w:val="00EC080A"/>
    <w:rsid w:val="00EC1E1F"/>
    <w:rsid w:val="00EC2A24"/>
    <w:rsid w:val="00EC670E"/>
    <w:rsid w:val="00ED3684"/>
    <w:rsid w:val="00ED3961"/>
    <w:rsid w:val="00EE0B41"/>
    <w:rsid w:val="00EE0E5B"/>
    <w:rsid w:val="00EE1196"/>
    <w:rsid w:val="00EE3256"/>
    <w:rsid w:val="00EE5646"/>
    <w:rsid w:val="00EE6AD6"/>
    <w:rsid w:val="00EF15EB"/>
    <w:rsid w:val="00EF16D4"/>
    <w:rsid w:val="00EF43B6"/>
    <w:rsid w:val="00EF7C0F"/>
    <w:rsid w:val="00F00169"/>
    <w:rsid w:val="00F050E8"/>
    <w:rsid w:val="00F05D94"/>
    <w:rsid w:val="00F105F9"/>
    <w:rsid w:val="00F117B5"/>
    <w:rsid w:val="00F13898"/>
    <w:rsid w:val="00F14BB4"/>
    <w:rsid w:val="00F16F45"/>
    <w:rsid w:val="00F260B6"/>
    <w:rsid w:val="00F267BE"/>
    <w:rsid w:val="00F31CBA"/>
    <w:rsid w:val="00F339A4"/>
    <w:rsid w:val="00F37175"/>
    <w:rsid w:val="00F41E00"/>
    <w:rsid w:val="00F44591"/>
    <w:rsid w:val="00F45252"/>
    <w:rsid w:val="00F46FDA"/>
    <w:rsid w:val="00F51890"/>
    <w:rsid w:val="00F53494"/>
    <w:rsid w:val="00F540D6"/>
    <w:rsid w:val="00F608F8"/>
    <w:rsid w:val="00F6155A"/>
    <w:rsid w:val="00F639D9"/>
    <w:rsid w:val="00F70B9B"/>
    <w:rsid w:val="00F7109B"/>
    <w:rsid w:val="00F73DB9"/>
    <w:rsid w:val="00F7412E"/>
    <w:rsid w:val="00F76A56"/>
    <w:rsid w:val="00F815CD"/>
    <w:rsid w:val="00F827EF"/>
    <w:rsid w:val="00F83200"/>
    <w:rsid w:val="00F83D5E"/>
    <w:rsid w:val="00F8466E"/>
    <w:rsid w:val="00F908B8"/>
    <w:rsid w:val="00F94981"/>
    <w:rsid w:val="00F953EB"/>
    <w:rsid w:val="00F97D12"/>
    <w:rsid w:val="00FA1285"/>
    <w:rsid w:val="00FA17EC"/>
    <w:rsid w:val="00FA2024"/>
    <w:rsid w:val="00FA6306"/>
    <w:rsid w:val="00FB4329"/>
    <w:rsid w:val="00FC16FE"/>
    <w:rsid w:val="00FC2D3F"/>
    <w:rsid w:val="00FC2F67"/>
    <w:rsid w:val="00FC3681"/>
    <w:rsid w:val="00FD1C9C"/>
    <w:rsid w:val="00FD215F"/>
    <w:rsid w:val="00FD297C"/>
    <w:rsid w:val="00FD304B"/>
    <w:rsid w:val="00FD5C8E"/>
    <w:rsid w:val="00FD5FD7"/>
    <w:rsid w:val="00FD6D0B"/>
    <w:rsid w:val="00FE03C7"/>
    <w:rsid w:val="00FE1511"/>
    <w:rsid w:val="00FE1E1B"/>
    <w:rsid w:val="00FE3612"/>
    <w:rsid w:val="00FE3A11"/>
    <w:rsid w:val="00FE3AC7"/>
    <w:rsid w:val="00FE62BC"/>
    <w:rsid w:val="00FE66E8"/>
    <w:rsid w:val="00FE79A6"/>
    <w:rsid w:val="00FF0E63"/>
    <w:rsid w:val="00FF5CF7"/>
    <w:rsid w:val="00FF682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9623C35-3FE6-4B2D-AF50-D64C1AF273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491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843E4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06672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earnmoneybyshopping.com/nathanielhacket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42</Words>
  <Characters>195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ndaVachon</dc:creator>
  <cp:lastModifiedBy>Bill Gluth</cp:lastModifiedBy>
  <cp:revision>2</cp:revision>
  <dcterms:created xsi:type="dcterms:W3CDTF">2019-06-13T21:38:00Z</dcterms:created>
  <dcterms:modified xsi:type="dcterms:W3CDTF">2019-06-13T21:38:00Z</dcterms:modified>
</cp:coreProperties>
</file>